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FEFE13" w14:textId="5DAA769F" w:rsidR="00AB0E52" w:rsidRPr="00AB0E52" w:rsidRDefault="00AB0E52" w:rsidP="00AB0E52">
      <w:pPr>
        <w:pStyle w:val="Title"/>
        <w:tabs>
          <w:tab w:val="right" w:pos="9360"/>
        </w:tabs>
      </w:pPr>
      <w:r w:rsidRPr="00AB0E52">
        <w:t>COM</w:t>
      </w:r>
      <w:r w:rsidR="00AD294A">
        <w:t>I 1510 Java Programming</w:t>
      </w:r>
      <w:r w:rsidR="00AD294A">
        <w:tab/>
      </w:r>
      <w:r w:rsidRPr="00AB0E52">
        <w:t>Programming Assignment</w:t>
      </w:r>
      <w:r w:rsidR="00A44A06">
        <w:t xml:space="preserve"> 2</w:t>
      </w:r>
    </w:p>
    <w:p w14:paraId="6B661C68" w14:textId="77777777" w:rsidR="00AB0E52" w:rsidRDefault="00AB0E52" w:rsidP="00AB0E52">
      <w:pPr>
        <w:pStyle w:val="Heading1"/>
      </w:pPr>
      <w:r>
        <w:t>Specifications</w:t>
      </w:r>
    </w:p>
    <w:p w14:paraId="475CA523" w14:textId="77777777" w:rsidR="00AB0E52" w:rsidRPr="00737E03" w:rsidRDefault="00AB0E52" w:rsidP="00737E03">
      <w:pPr>
        <w:pStyle w:val="Heading2"/>
      </w:pPr>
      <w:r w:rsidRPr="00737E03">
        <w:t>Problem Description</w:t>
      </w:r>
    </w:p>
    <w:p w14:paraId="3D91E072" w14:textId="77777777" w:rsidR="00140795" w:rsidRDefault="00140795" w:rsidP="00140795">
      <w:pPr>
        <w:rPr>
          <w:rFonts w:cstheme="minorHAnsi"/>
        </w:rPr>
      </w:pPr>
      <w:r>
        <w:rPr>
          <w:rFonts w:cstheme="minorHAnsi"/>
          <w:u w:val="single"/>
        </w:rPr>
        <w:t>Clarifications</w:t>
      </w:r>
      <w:r w:rsidRPr="002A0E73">
        <w:rPr>
          <w:rFonts w:cstheme="minorHAnsi"/>
        </w:rPr>
        <w:t>:</w:t>
      </w:r>
      <w:r>
        <w:rPr>
          <w:rFonts w:cstheme="minorHAnsi"/>
        </w:rPr>
        <w:t xml:space="preserve">  Include in your submission everything you’ve clarified with the professor.</w:t>
      </w:r>
    </w:p>
    <w:p w14:paraId="205C3ACD" w14:textId="77777777" w:rsidR="00140795" w:rsidRPr="00F25E66" w:rsidRDefault="00140795" w:rsidP="00140795">
      <w:pPr>
        <w:rPr>
          <w:rFonts w:cstheme="minorHAnsi"/>
        </w:rPr>
      </w:pPr>
      <w:r>
        <w:rPr>
          <w:rFonts w:cstheme="minorHAnsi"/>
          <w:u w:val="single"/>
        </w:rPr>
        <w:t>Assumptions</w:t>
      </w:r>
      <w:r w:rsidRPr="002A0E73">
        <w:rPr>
          <w:rFonts w:cstheme="minorHAnsi"/>
        </w:rPr>
        <w:t>:</w:t>
      </w:r>
      <w:r>
        <w:rPr>
          <w:rFonts w:cstheme="minorHAnsi"/>
        </w:rPr>
        <w:t xml:space="preserve">  Include in your submission anything you assumed but didn’t clarify.  Include a justification.</w:t>
      </w:r>
    </w:p>
    <w:p w14:paraId="04ECBA8D" w14:textId="66F78FDD" w:rsidR="00444E2E" w:rsidRDefault="00444E2E" w:rsidP="00444E2E">
      <w:pPr>
        <w:pStyle w:val="Heading2"/>
      </w:pPr>
      <w:r w:rsidRPr="00B51D37">
        <w:t>Testing</w:t>
      </w:r>
    </w:p>
    <w:p w14:paraId="201EA768" w14:textId="77777777" w:rsidR="00444E2E" w:rsidRDefault="00444E2E" w:rsidP="00444E2E">
      <w:r>
        <w:t xml:space="preserve">Included with this assignment is a tab-delimited table of live birth data taken from the following website: </w:t>
      </w:r>
      <w:hyperlink r:id="rId7" w:history="1">
        <w:r w:rsidRPr="00803E8C">
          <w:rPr>
            <w:rStyle w:val="Hyperlink"/>
          </w:rPr>
          <w:t>http://www.nber.org/data/vital-statistics-natality-data.html</w:t>
        </w:r>
      </w:hyperlink>
    </w:p>
    <w:p w14:paraId="425709C5" w14:textId="07E53A76" w:rsidR="00444E2E" w:rsidRPr="00444E2E" w:rsidRDefault="00444E2E" w:rsidP="00444E2E">
      <w:r>
        <w:t>You may use a subset of this data for your test cases, or you may use it as a guide for what a natural range of birthweights in a population looks like and invent your own test cases.</w:t>
      </w:r>
    </w:p>
    <w:p w14:paraId="08BD5339" w14:textId="77777777" w:rsidR="00444E2E" w:rsidRPr="00B51D37" w:rsidRDefault="00444E2E" w:rsidP="00444E2E">
      <w:pPr>
        <w:pStyle w:val="Heading3"/>
      </w:pPr>
      <w:r w:rsidRPr="00B51D37">
        <w:t>Test Case 1</w:t>
      </w:r>
    </w:p>
    <w:p w14:paraId="622E5452" w14:textId="77777777" w:rsidR="00444E2E" w:rsidRPr="00B51D37" w:rsidRDefault="00444E2E" w:rsidP="00444E2E">
      <w:pPr>
        <w:pStyle w:val="Heading4"/>
      </w:pPr>
      <w:r w:rsidRPr="00B51D37">
        <w:t xml:space="preserve">Purpose </w:t>
      </w:r>
    </w:p>
    <w:p w14:paraId="2665CAD9" w14:textId="77777777" w:rsidR="00444E2E" w:rsidRPr="00F76544" w:rsidRDefault="00444E2E" w:rsidP="00444E2E">
      <w:r>
        <w:t>Test a case with all valid inputs.</w:t>
      </w:r>
    </w:p>
    <w:p w14:paraId="2A23A061" w14:textId="77777777" w:rsidR="00444E2E" w:rsidRDefault="00444E2E" w:rsidP="00444E2E">
      <w:pPr>
        <w:pStyle w:val="Heading4"/>
      </w:pPr>
      <w:r>
        <w:t>Input</w:t>
      </w:r>
    </w:p>
    <w:p w14:paraId="7DCE1C97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Data:</w:t>
      </w:r>
    </w:p>
    <w:p w14:paraId="672BBC32" w14:textId="2EB271A1" w:rsidR="00444E2E" w:rsidRDefault="00444E2E" w:rsidP="00444E2E">
      <w:pPr>
        <w:rPr>
          <w:rFonts w:cs="Courier New"/>
        </w:rPr>
      </w:pPr>
      <w:r>
        <w:rPr>
          <w:rFonts w:cs="Courier New"/>
        </w:rPr>
        <w:t>2183</w:t>
      </w:r>
      <w:r>
        <w:rPr>
          <w:rFonts w:cs="Courier New"/>
        </w:rPr>
        <w:tab/>
        <w:t>3686</w:t>
      </w:r>
      <w:r>
        <w:rPr>
          <w:rFonts w:cs="Courier New"/>
        </w:rPr>
        <w:tab/>
        <w:t>3459</w:t>
      </w:r>
      <w:r>
        <w:rPr>
          <w:rFonts w:cs="Courier New"/>
        </w:rPr>
        <w:tab/>
        <w:t>3515</w:t>
      </w:r>
      <w:r>
        <w:rPr>
          <w:rFonts w:cs="Courier New"/>
        </w:rPr>
        <w:tab/>
        <w:t>3912</w:t>
      </w:r>
      <w:r>
        <w:rPr>
          <w:rFonts w:cs="Courier New"/>
        </w:rPr>
        <w:tab/>
        <w:t>3345</w:t>
      </w:r>
      <w:r>
        <w:rPr>
          <w:rFonts w:cs="Courier New"/>
        </w:rPr>
        <w:tab/>
        <w:t>3941</w:t>
      </w:r>
      <w:r>
        <w:rPr>
          <w:rFonts w:cs="Courier New"/>
        </w:rPr>
        <w:tab/>
        <w:t>5358</w:t>
      </w:r>
      <w:r>
        <w:rPr>
          <w:rFonts w:cs="Courier New"/>
        </w:rPr>
        <w:tab/>
        <w:t>3260</w:t>
      </w:r>
      <w:r>
        <w:rPr>
          <w:rFonts w:cs="Courier New"/>
        </w:rPr>
        <w:tab/>
        <w:t>1899</w:t>
      </w:r>
      <w:r>
        <w:rPr>
          <w:rFonts w:cs="Courier New"/>
        </w:rPr>
        <w:tab/>
        <w:t>3657</w:t>
      </w:r>
      <w:r>
        <w:rPr>
          <w:rFonts w:cs="Courier New"/>
        </w:rPr>
        <w:tab/>
        <w:t>4905</w:t>
      </w:r>
      <w:r>
        <w:rPr>
          <w:rFonts w:cs="Courier New"/>
        </w:rPr>
        <w:tab/>
        <w:t>3062 3912</w:t>
      </w:r>
      <w:r>
        <w:rPr>
          <w:rFonts w:cs="Courier New"/>
        </w:rPr>
        <w:tab/>
        <w:t>520</w:t>
      </w:r>
      <w:r>
        <w:rPr>
          <w:rFonts w:cs="Courier New"/>
        </w:rPr>
        <w:tab/>
        <w:t>3005</w:t>
      </w:r>
      <w:r>
        <w:rPr>
          <w:rFonts w:cs="Courier New"/>
        </w:rPr>
        <w:tab/>
        <w:t>3232</w:t>
      </w:r>
      <w:r>
        <w:rPr>
          <w:rFonts w:cs="Courier New"/>
        </w:rPr>
        <w:tab/>
        <w:t>3487</w:t>
      </w:r>
      <w:r>
        <w:rPr>
          <w:rFonts w:cs="Courier New"/>
        </w:rPr>
        <w:tab/>
        <w:t>2920</w:t>
      </w:r>
      <w:r>
        <w:rPr>
          <w:rFonts w:cs="Courier New"/>
        </w:rPr>
        <w:tab/>
        <w:t>3430</w:t>
      </w:r>
      <w:r>
        <w:rPr>
          <w:rFonts w:cs="Courier New"/>
        </w:rPr>
        <w:tab/>
        <w:t>2410</w:t>
      </w:r>
      <w:r>
        <w:rPr>
          <w:rFonts w:cs="Courier New"/>
        </w:rPr>
        <w:tab/>
        <w:t>4536</w:t>
      </w:r>
      <w:r>
        <w:rPr>
          <w:rFonts w:cs="Courier New"/>
        </w:rPr>
        <w:tab/>
        <w:t>3600</w:t>
      </w:r>
      <w:r>
        <w:rPr>
          <w:rFonts w:cs="Courier New"/>
        </w:rPr>
        <w:tab/>
        <w:t>3033</w:t>
      </w:r>
      <w:r>
        <w:rPr>
          <w:rFonts w:cs="Courier New"/>
        </w:rPr>
        <w:tab/>
        <w:t>3459</w:t>
      </w:r>
      <w:r>
        <w:rPr>
          <w:rFonts w:cs="Courier New"/>
        </w:rPr>
        <w:tab/>
        <w:t>3686 3062</w:t>
      </w:r>
      <w:r>
        <w:rPr>
          <w:rFonts w:cs="Courier New"/>
        </w:rPr>
        <w:tab/>
        <w:t>3033</w:t>
      </w:r>
      <w:r>
        <w:rPr>
          <w:rFonts w:cs="Courier New"/>
        </w:rPr>
        <w:tab/>
        <w:t>3345</w:t>
      </w:r>
      <w:r>
        <w:rPr>
          <w:rFonts w:cs="Courier New"/>
        </w:rPr>
        <w:tab/>
        <w:t>3657</w:t>
      </w:r>
      <w:r>
        <w:rPr>
          <w:rFonts w:cs="Courier New"/>
        </w:rPr>
        <w:tab/>
        <w:t>2835</w:t>
      </w:r>
      <w:r>
        <w:rPr>
          <w:rFonts w:cs="Courier New"/>
        </w:rPr>
        <w:tab/>
        <w:t>3430</w:t>
      </w:r>
      <w:r>
        <w:rPr>
          <w:rFonts w:cs="Courier New"/>
        </w:rPr>
        <w:tab/>
        <w:t>2948</w:t>
      </w:r>
      <w:r>
        <w:rPr>
          <w:rFonts w:cs="Courier New"/>
        </w:rPr>
        <w:tab/>
        <w:t>3771</w:t>
      </w:r>
      <w:r>
        <w:rPr>
          <w:rFonts w:cs="Courier New"/>
        </w:rPr>
        <w:tab/>
        <w:t>3600</w:t>
      </w:r>
      <w:r>
        <w:rPr>
          <w:rFonts w:cs="Courier New"/>
        </w:rPr>
        <w:tab/>
        <w:t>3941</w:t>
      </w:r>
      <w:r>
        <w:rPr>
          <w:rFonts w:cs="Courier New"/>
        </w:rPr>
        <w:tab/>
        <w:t>3147</w:t>
      </w:r>
      <w:r>
        <w:rPr>
          <w:rFonts w:cs="Courier New"/>
        </w:rPr>
        <w:tab/>
        <w:t>3459</w:t>
      </w:r>
      <w:r>
        <w:rPr>
          <w:rFonts w:cs="Courier New"/>
        </w:rPr>
        <w:tab/>
        <w:t>4054 2977</w:t>
      </w:r>
      <w:r>
        <w:rPr>
          <w:rFonts w:cs="Courier New"/>
        </w:rPr>
        <w:tab/>
        <w:t>3430</w:t>
      </w:r>
      <w:r>
        <w:rPr>
          <w:rFonts w:cs="Courier New"/>
        </w:rPr>
        <w:tab/>
        <w:t>3742</w:t>
      </w:r>
      <w:r>
        <w:rPr>
          <w:rFonts w:cs="Courier New"/>
        </w:rPr>
        <w:tab/>
        <w:t>3260</w:t>
      </w:r>
      <w:r>
        <w:rPr>
          <w:rFonts w:cs="Courier New"/>
        </w:rPr>
        <w:tab/>
        <w:t>4111</w:t>
      </w:r>
      <w:r>
        <w:rPr>
          <w:rFonts w:cs="Courier New"/>
        </w:rPr>
        <w:tab/>
        <w:t>3572</w:t>
      </w:r>
      <w:r>
        <w:rPr>
          <w:rFonts w:cs="Courier New"/>
        </w:rPr>
        <w:tab/>
        <w:t>3062</w:t>
      </w:r>
      <w:r>
        <w:rPr>
          <w:rFonts w:cs="Courier New"/>
        </w:rPr>
        <w:tab/>
        <w:t>3090</w:t>
      </w:r>
      <w:r>
        <w:rPr>
          <w:rFonts w:cs="Courier New"/>
        </w:rPr>
        <w:tab/>
        <w:t>3856</w:t>
      </w:r>
      <w:r>
        <w:rPr>
          <w:rFonts w:cs="Courier New"/>
        </w:rPr>
        <w:tab/>
        <w:t>3714</w:t>
      </w:r>
      <w:r>
        <w:rPr>
          <w:rFonts w:cs="Courier New"/>
        </w:rPr>
        <w:tab/>
      </w:r>
      <w:r w:rsidRPr="004D7EAF">
        <w:rPr>
          <w:rFonts w:cs="Courier New"/>
        </w:rPr>
        <w:t>3430</w:t>
      </w:r>
      <w:r>
        <w:rPr>
          <w:rFonts w:cs="Courier New"/>
        </w:rPr>
        <w:tab/>
        <w:t>2807</w:t>
      </w:r>
      <w:r>
        <w:rPr>
          <w:rFonts w:cs="Courier New"/>
        </w:rPr>
        <w:tab/>
        <w:t>3771</w:t>
      </w:r>
    </w:p>
    <w:p w14:paraId="5C48AAA9" w14:textId="77777777" w:rsidR="00444E2E" w:rsidRDefault="00444E2E" w:rsidP="00444E2E">
      <w:pPr>
        <w:pStyle w:val="Heading4"/>
      </w:pPr>
      <w:r>
        <w:t>Expected output</w:t>
      </w:r>
      <w:r>
        <w:tab/>
      </w:r>
    </w:p>
    <w:p w14:paraId="6AC7F946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Computations:</w:t>
      </w:r>
    </w:p>
    <w:p w14:paraId="14B2D124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 xml:space="preserve">ELBW:  Values:  </w:t>
      </w:r>
      <w:proofErr w:type="gramStart"/>
      <w:r>
        <w:rPr>
          <w:rFonts w:cs="Courier New"/>
        </w:rPr>
        <w:t>520;  Average</w:t>
      </w:r>
      <w:proofErr w:type="gramEnd"/>
      <w:r>
        <w:rPr>
          <w:rFonts w:cs="Courier New"/>
        </w:rPr>
        <w:t>:  520; Percentage of total:  1 / 52 * 100 = 1.92%</w:t>
      </w:r>
    </w:p>
    <w:p w14:paraId="2B0E1C55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VLBW:  Values: -; Average: 0; Percentage of total:  0</w:t>
      </w:r>
    </w:p>
    <w:p w14:paraId="5761C2F1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 xml:space="preserve">LBW:  Values:  2183, 1899, </w:t>
      </w:r>
      <w:proofErr w:type="gramStart"/>
      <w:r>
        <w:rPr>
          <w:rFonts w:cs="Courier New"/>
        </w:rPr>
        <w:t>2410;  Average</w:t>
      </w:r>
      <w:proofErr w:type="gramEnd"/>
      <w:r>
        <w:rPr>
          <w:rFonts w:cs="Courier New"/>
        </w:rPr>
        <w:t>: 2164; Percentage of total:  3 / 52 * 100 = 5.77%</w:t>
      </w:r>
    </w:p>
    <w:p w14:paraId="5C807E20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NBW:  Values: (all the rest); Average:  3531.333; Percentage of total:  48 / 52 * 100 = 92.31%</w:t>
      </w:r>
    </w:p>
    <w:p w14:paraId="44ED890B" w14:textId="12E89AC7" w:rsidR="00444E2E" w:rsidRDefault="00444E2E" w:rsidP="00444E2E">
      <w:pPr>
        <w:pStyle w:val="Heading4"/>
      </w:pPr>
      <w:r w:rsidRPr="00444E2E">
        <w:rPr>
          <w:rFonts w:asciiTheme="minorHAnsi" w:eastAsiaTheme="minorEastAsia" w:hAnsiTheme="minorHAnsi" w:cs="Courier New"/>
          <w:b w:val="0"/>
          <w:bCs w:val="0"/>
          <w:i w:val="0"/>
          <w:iCs w:val="0"/>
        </w:rPr>
        <w:t>Output</w:t>
      </w:r>
      <w:r w:rsidRPr="00EB7985">
        <w:rPr>
          <w:i w:val="0"/>
        </w:rPr>
        <w:t xml:space="preserve">: </w:t>
      </w:r>
    </w:p>
    <w:p w14:paraId="6309AF9F" w14:textId="77777777" w:rsidR="00444E2E" w:rsidRPr="006C219D" w:rsidRDefault="00444E2E" w:rsidP="00444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color w:val="000000"/>
          <w:sz w:val="18"/>
          <w:szCs w:val="18"/>
        </w:rPr>
        <w:t>Category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  <w:t>Average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Number              % of Total          </w:t>
      </w:r>
    </w:p>
    <w:p w14:paraId="05A347F3" w14:textId="77777777" w:rsidR="00444E2E" w:rsidRPr="006C219D" w:rsidRDefault="00444E2E" w:rsidP="00444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6C219D">
        <w:rPr>
          <w:rFonts w:ascii="Courier New" w:hAnsi="Courier New" w:cs="Courier New"/>
          <w:color w:val="000000"/>
          <w:sz w:val="18"/>
          <w:szCs w:val="18"/>
        </w:rPr>
        <w:t>Extremely LB</w:t>
      </w:r>
      <w:r>
        <w:rPr>
          <w:rFonts w:ascii="Courier New" w:hAnsi="Courier New" w:cs="Courier New"/>
          <w:color w:val="000000"/>
          <w:sz w:val="18"/>
          <w:szCs w:val="18"/>
        </w:rPr>
        <w:t>W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  <w:t xml:space="preserve">520.00           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1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6C219D">
        <w:rPr>
          <w:rFonts w:ascii="Courier New" w:hAnsi="Courier New" w:cs="Courier New"/>
          <w:color w:val="000000"/>
          <w:sz w:val="18"/>
          <w:szCs w:val="18"/>
        </w:rPr>
        <w:t>1.92</w:t>
      </w:r>
    </w:p>
    <w:p w14:paraId="640BD8F1" w14:textId="77777777" w:rsidR="00444E2E" w:rsidRPr="006C219D" w:rsidRDefault="00444E2E" w:rsidP="00444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Very LBW      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     0.00             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0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6C219D">
        <w:rPr>
          <w:rFonts w:ascii="Courier New" w:hAnsi="Courier New" w:cs="Courier New"/>
          <w:color w:val="000000"/>
          <w:sz w:val="18"/>
          <w:szCs w:val="18"/>
        </w:rPr>
        <w:t>0.00</w:t>
      </w:r>
    </w:p>
    <w:p w14:paraId="358E8113" w14:textId="77777777" w:rsidR="00444E2E" w:rsidRPr="006C219D" w:rsidRDefault="00444E2E" w:rsidP="00444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6C219D">
        <w:rPr>
          <w:rFonts w:ascii="Courier New" w:hAnsi="Courier New" w:cs="Courier New"/>
          <w:color w:val="000000"/>
          <w:sz w:val="18"/>
          <w:szCs w:val="18"/>
        </w:rPr>
        <w:t>Low Birth W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eight    2164.00          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3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6C219D">
        <w:rPr>
          <w:rFonts w:ascii="Courier New" w:hAnsi="Courier New" w:cs="Courier New"/>
          <w:color w:val="000000"/>
          <w:sz w:val="18"/>
          <w:szCs w:val="18"/>
        </w:rPr>
        <w:t>5.77</w:t>
      </w:r>
    </w:p>
    <w:p w14:paraId="59EFEDA8" w14:textId="32C17868" w:rsidR="00444E2E" w:rsidRPr="00444E2E" w:rsidRDefault="00444E2E" w:rsidP="00444E2E">
      <w:pPr>
        <w:rPr>
          <w:rFonts w:ascii="Courier New" w:hAnsi="Courier New" w:cs="Courier New"/>
          <w:color w:val="000000"/>
          <w:sz w:val="18"/>
          <w:szCs w:val="18"/>
        </w:rPr>
      </w:pPr>
      <w:r w:rsidRPr="006C219D">
        <w:rPr>
          <w:rFonts w:ascii="Courier New" w:hAnsi="Courier New" w:cs="Courier New"/>
          <w:color w:val="000000"/>
          <w:sz w:val="18"/>
          <w:szCs w:val="18"/>
        </w:rPr>
        <w:t>Normal Weig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ht       3531.33          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48               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>92.31</w:t>
      </w:r>
      <w:r w:rsidRPr="00C3457A">
        <w:rPr>
          <w:rFonts w:ascii="Courier New" w:eastAsia="Courier New" w:hAnsi="Courier New" w:cs="Courier New"/>
        </w:rPr>
        <w:t xml:space="preserve"> </w:t>
      </w:r>
    </w:p>
    <w:p w14:paraId="647D2DBB" w14:textId="77777777" w:rsidR="00444E2E" w:rsidRDefault="00444E2E" w:rsidP="00444E2E">
      <w:pPr>
        <w:pStyle w:val="Heading4"/>
      </w:pPr>
      <w:r>
        <w:t>Your program running</w:t>
      </w:r>
    </w:p>
    <w:p w14:paraId="315047C2" w14:textId="77777777" w:rsidR="00444E2E" w:rsidRPr="00F76544" w:rsidRDefault="00444E2E" w:rsidP="00444E2E">
      <w:r>
        <w:t>Paste your program executing in the testing document here.  Show a complete execution:  both inputs and output.</w:t>
      </w:r>
    </w:p>
    <w:p w14:paraId="6FDDBBBC" w14:textId="77777777" w:rsidR="00444E2E" w:rsidRDefault="00444E2E" w:rsidP="00444E2E">
      <w:pPr>
        <w:pStyle w:val="Heading4"/>
      </w:pPr>
      <w:r>
        <w:lastRenderedPageBreak/>
        <w:t>Conclusions</w:t>
      </w:r>
    </w:p>
    <w:p w14:paraId="28780878" w14:textId="77777777" w:rsidR="00444E2E" w:rsidRPr="00F76544" w:rsidRDefault="00444E2E" w:rsidP="00444E2E">
      <w:r>
        <w:t>Describe whether your program’s output matches expectations.</w:t>
      </w:r>
    </w:p>
    <w:p w14:paraId="26AFD8D0" w14:textId="6EB77B4B" w:rsidR="00F90B97" w:rsidRDefault="00F90B97" w:rsidP="00F90B97">
      <w:pPr>
        <w:spacing w:after="22" w:line="269" w:lineRule="auto"/>
        <w:rPr>
          <w:rFonts w:ascii="Courier New" w:hAnsi="Courier New" w:cs="Courier New"/>
        </w:rPr>
      </w:pPr>
    </w:p>
    <w:p w14:paraId="346C594E" w14:textId="77777777" w:rsidR="00444E2E" w:rsidRPr="00B51D37" w:rsidRDefault="00444E2E" w:rsidP="00444E2E">
      <w:pPr>
        <w:pStyle w:val="Heading3"/>
      </w:pPr>
      <w:r w:rsidRPr="00B51D37">
        <w:t xml:space="preserve">Test Case </w:t>
      </w:r>
      <w:r>
        <w:t>2</w:t>
      </w:r>
    </w:p>
    <w:p w14:paraId="3BAAD55C" w14:textId="77777777" w:rsidR="00444E2E" w:rsidRPr="00B51D37" w:rsidRDefault="00444E2E" w:rsidP="00444E2E">
      <w:pPr>
        <w:pStyle w:val="Heading4"/>
      </w:pPr>
      <w:r w:rsidRPr="00B51D37">
        <w:t xml:space="preserve">Purpose </w:t>
      </w:r>
    </w:p>
    <w:p w14:paraId="23C803F7" w14:textId="3B904A92" w:rsidR="00444E2E" w:rsidRPr="00F76544" w:rsidRDefault="00444E2E" w:rsidP="00444E2E">
      <w:r>
        <w:t>Invalid weight</w:t>
      </w:r>
      <w:r w:rsidR="002D2F3E">
        <w:t>s</w:t>
      </w:r>
      <w:r>
        <w:t xml:space="preserve"> entered</w:t>
      </w:r>
    </w:p>
    <w:p w14:paraId="4B4CD087" w14:textId="77777777" w:rsidR="00444E2E" w:rsidRDefault="00444E2E" w:rsidP="00444E2E">
      <w:pPr>
        <w:pStyle w:val="Heading4"/>
      </w:pPr>
      <w:r>
        <w:t>Input</w:t>
      </w:r>
    </w:p>
    <w:p w14:paraId="4F8F2CA0" w14:textId="77777777" w:rsidR="002D2F3E" w:rsidRDefault="002D2F3E" w:rsidP="002D2F3E">
      <w:pPr>
        <w:rPr>
          <w:rFonts w:cs="Courier New"/>
        </w:rPr>
      </w:pPr>
      <w:r>
        <w:rPr>
          <w:rFonts w:cs="Courier New"/>
        </w:rPr>
        <w:t>Data:</w:t>
      </w:r>
    </w:p>
    <w:p w14:paraId="5CE8B4EA" w14:textId="7A09AE44" w:rsidR="00444E2E" w:rsidRPr="00C3457A" w:rsidRDefault="002D2F3E" w:rsidP="002D2F3E">
      <w:r>
        <w:rPr>
          <w:rFonts w:cs="Courier New"/>
        </w:rPr>
        <w:t>2183</w:t>
      </w:r>
      <w:r>
        <w:rPr>
          <w:rFonts w:cs="Courier New"/>
        </w:rPr>
        <w:tab/>
        <w:t>3686</w:t>
      </w:r>
      <w:r>
        <w:rPr>
          <w:rFonts w:cs="Courier New"/>
        </w:rPr>
        <w:tab/>
        <w:t>0</w:t>
      </w:r>
      <w:r>
        <w:rPr>
          <w:rFonts w:cs="Courier New"/>
        </w:rPr>
        <w:tab/>
        <w:t>3515</w:t>
      </w:r>
      <w:r>
        <w:rPr>
          <w:rFonts w:cs="Courier New"/>
        </w:rPr>
        <w:tab/>
        <w:t>3345</w:t>
      </w:r>
      <w:r>
        <w:rPr>
          <w:rFonts w:cs="Courier New"/>
        </w:rPr>
        <w:tab/>
        <w:t>5358</w:t>
      </w:r>
      <w:r>
        <w:rPr>
          <w:rFonts w:cs="Courier New"/>
        </w:rPr>
        <w:tab/>
        <w:t>3260</w:t>
      </w:r>
      <w:r>
        <w:rPr>
          <w:rFonts w:cs="Courier New"/>
        </w:rPr>
        <w:tab/>
        <w:t>-2</w:t>
      </w:r>
      <w:r>
        <w:rPr>
          <w:rFonts w:cs="Courier New"/>
        </w:rPr>
        <w:tab/>
        <w:t>3657</w:t>
      </w:r>
      <w:r>
        <w:rPr>
          <w:rFonts w:cs="Courier New"/>
        </w:rPr>
        <w:tab/>
        <w:t>3062</w:t>
      </w:r>
    </w:p>
    <w:p w14:paraId="66716818" w14:textId="77777777" w:rsidR="00444E2E" w:rsidRPr="001E4107" w:rsidRDefault="00444E2E" w:rsidP="00444E2E">
      <w:pPr>
        <w:pStyle w:val="Heading4"/>
      </w:pPr>
      <w:r>
        <w:t>Expected output</w:t>
      </w:r>
      <w:r>
        <w:tab/>
        <w:t xml:space="preserve"> </w:t>
      </w:r>
    </w:p>
    <w:p w14:paraId="15EC3F0A" w14:textId="77777777" w:rsidR="00EB7985" w:rsidRDefault="00EB7985" w:rsidP="00EB7985">
      <w:pPr>
        <w:rPr>
          <w:rFonts w:cs="Courier New"/>
        </w:rPr>
      </w:pPr>
      <w:r>
        <w:rPr>
          <w:rFonts w:cs="Courier New"/>
        </w:rPr>
        <w:t>Computations:</w:t>
      </w:r>
    </w:p>
    <w:p w14:paraId="233B28C5" w14:textId="0621FB27" w:rsidR="00EB7985" w:rsidRDefault="00EB7985" w:rsidP="00EB7985">
      <w:pPr>
        <w:rPr>
          <w:rFonts w:cs="Courier New"/>
        </w:rPr>
      </w:pPr>
      <w:r>
        <w:rPr>
          <w:rFonts w:cs="Courier New"/>
        </w:rPr>
        <w:t>ELBW:  Values:  -</w:t>
      </w:r>
      <w:proofErr w:type="gramStart"/>
      <w:r>
        <w:rPr>
          <w:rFonts w:cs="Courier New"/>
        </w:rPr>
        <w:t>;  Average</w:t>
      </w:r>
      <w:proofErr w:type="gramEnd"/>
      <w:r>
        <w:rPr>
          <w:rFonts w:cs="Courier New"/>
        </w:rPr>
        <w:t>:  -; Percentage of total:  0</w:t>
      </w:r>
    </w:p>
    <w:p w14:paraId="2F97C1A5" w14:textId="77777777" w:rsidR="00EB7985" w:rsidRDefault="00EB7985" w:rsidP="00EB7985">
      <w:pPr>
        <w:rPr>
          <w:rFonts w:cs="Courier New"/>
        </w:rPr>
      </w:pPr>
      <w:r>
        <w:rPr>
          <w:rFonts w:cs="Courier New"/>
        </w:rPr>
        <w:t>VLBW:  Values: -; Average: 0; Percentage of total:  0</w:t>
      </w:r>
    </w:p>
    <w:p w14:paraId="6BEC93A2" w14:textId="0F471C08" w:rsidR="00EB7985" w:rsidRDefault="00EB7985" w:rsidP="00EB7985">
      <w:pPr>
        <w:rPr>
          <w:rFonts w:cs="Courier New"/>
        </w:rPr>
      </w:pPr>
      <w:r>
        <w:rPr>
          <w:rFonts w:cs="Courier New"/>
        </w:rPr>
        <w:t xml:space="preserve">LBW:  Values:  </w:t>
      </w:r>
      <w:proofErr w:type="gramStart"/>
      <w:r>
        <w:rPr>
          <w:rFonts w:cs="Courier New"/>
        </w:rPr>
        <w:t>2183;  Average</w:t>
      </w:r>
      <w:proofErr w:type="gramEnd"/>
      <w:r>
        <w:rPr>
          <w:rFonts w:cs="Courier New"/>
        </w:rPr>
        <w:t>: 2183; Percentage of total:  1 / 8 * 100 = 12.5%</w:t>
      </w:r>
    </w:p>
    <w:p w14:paraId="6DE88CA2" w14:textId="233F7C54" w:rsidR="00EB7985" w:rsidRDefault="00EB7985" w:rsidP="00EB7985">
      <w:pPr>
        <w:rPr>
          <w:rFonts w:cs="Courier New"/>
        </w:rPr>
      </w:pPr>
      <w:r>
        <w:rPr>
          <w:rFonts w:cs="Courier New"/>
        </w:rPr>
        <w:t>NBW:  Values: (all the rest); Average:  3697.571; Percentage of total:  7 /8 * 100 = 87.5%</w:t>
      </w:r>
    </w:p>
    <w:p w14:paraId="10932134" w14:textId="77777777" w:rsidR="00EB7985" w:rsidRDefault="00EB7985" w:rsidP="00EB7985">
      <w:pPr>
        <w:autoSpaceDE w:val="0"/>
        <w:autoSpaceDN w:val="0"/>
        <w:adjustRightInd w:val="0"/>
        <w:spacing w:after="0" w:line="240" w:lineRule="auto"/>
        <w:rPr>
          <w:i/>
        </w:rPr>
      </w:pPr>
      <w:r w:rsidRPr="00444E2E">
        <w:rPr>
          <w:rFonts w:cs="Courier New"/>
          <w:b/>
          <w:bCs/>
          <w:i/>
          <w:iCs/>
        </w:rPr>
        <w:t>Output</w:t>
      </w:r>
      <w:r w:rsidRPr="00EB7985">
        <w:rPr>
          <w:i/>
        </w:rPr>
        <w:t xml:space="preserve">: </w:t>
      </w:r>
    </w:p>
    <w:p w14:paraId="0D973ACD" w14:textId="6DCDF093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2183</w:t>
      </w:r>
    </w:p>
    <w:p w14:paraId="7DB7952C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686</w:t>
      </w:r>
    </w:p>
    <w:p w14:paraId="06E2BCDD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0</w:t>
      </w:r>
    </w:p>
    <w:p w14:paraId="437411C6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That is an invalid weight.</w:t>
      </w:r>
    </w:p>
    <w:p w14:paraId="56DAA834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515</w:t>
      </w:r>
    </w:p>
    <w:p w14:paraId="1D73B37A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345</w:t>
      </w:r>
    </w:p>
    <w:p w14:paraId="7AB907F6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5358</w:t>
      </w:r>
    </w:p>
    <w:p w14:paraId="277374DC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260</w:t>
      </w:r>
    </w:p>
    <w:p w14:paraId="1356E594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-2</w:t>
      </w:r>
    </w:p>
    <w:p w14:paraId="07B22773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That is an invalid weight.</w:t>
      </w:r>
    </w:p>
    <w:p w14:paraId="58A02198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657</w:t>
      </w:r>
    </w:p>
    <w:p w14:paraId="1235B49D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062</w:t>
      </w:r>
    </w:p>
    <w:p w14:paraId="315EB032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-1</w:t>
      </w:r>
    </w:p>
    <w:p w14:paraId="189A3ABE" w14:textId="4E3A245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Category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Average             Number              % of Total          </w:t>
      </w:r>
    </w:p>
    <w:p w14:paraId="6FCC56EC" w14:textId="432432E8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Extremely LBW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0.00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0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0.00</w:t>
      </w:r>
    </w:p>
    <w:p w14:paraId="0D2F9C04" w14:textId="5EC1C98B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Very LBW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0.00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0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0.00</w:t>
      </w:r>
    </w:p>
    <w:p w14:paraId="7680F7BA" w14:textId="4B5DBC7A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Low Birth Weight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2183.00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1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12.50</w:t>
      </w:r>
    </w:p>
    <w:p w14:paraId="6B056FE1" w14:textId="66146C22" w:rsidR="00444E2E" w:rsidRPr="00EB7985" w:rsidRDefault="00EB7985" w:rsidP="00EB7985">
      <w:pPr>
        <w:ind w:left="-5"/>
        <w:rPr>
          <w:rFonts w:ascii="Courier New" w:eastAsia="Courier New" w:hAnsi="Courier New" w:cs="Courier New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Normal Weight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3697.57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7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87.50</w:t>
      </w:r>
    </w:p>
    <w:p w14:paraId="4AA1F177" w14:textId="77777777" w:rsidR="00444E2E" w:rsidRDefault="00444E2E" w:rsidP="00444E2E">
      <w:pPr>
        <w:pStyle w:val="Heading4"/>
      </w:pPr>
      <w:r>
        <w:t>Your program running</w:t>
      </w:r>
    </w:p>
    <w:p w14:paraId="41B93D45" w14:textId="77777777" w:rsidR="00444E2E" w:rsidRPr="00F76544" w:rsidRDefault="00444E2E" w:rsidP="00444E2E">
      <w:r>
        <w:t>Paste your program executing in the testing document here.  Show a complete execution:  both inputs and output.</w:t>
      </w:r>
    </w:p>
    <w:p w14:paraId="7A704E23" w14:textId="77777777" w:rsidR="00444E2E" w:rsidRDefault="00444E2E" w:rsidP="00444E2E">
      <w:pPr>
        <w:pStyle w:val="Heading4"/>
      </w:pPr>
      <w:r>
        <w:t>Conclusions</w:t>
      </w:r>
    </w:p>
    <w:p w14:paraId="41729F42" w14:textId="77777777" w:rsidR="00444E2E" w:rsidRPr="00F76544" w:rsidRDefault="00444E2E" w:rsidP="00444E2E">
      <w:r>
        <w:t>Describe whether your program’s output matches expectations.</w:t>
      </w:r>
    </w:p>
    <w:p w14:paraId="65547B45" w14:textId="77777777" w:rsidR="00444E2E" w:rsidRDefault="00444E2E" w:rsidP="00444E2E">
      <w:pPr>
        <w:ind w:left="-5"/>
      </w:pPr>
    </w:p>
    <w:p w14:paraId="7509ED2A" w14:textId="77777777" w:rsidR="00444E2E" w:rsidRPr="00B51D37" w:rsidRDefault="00444E2E" w:rsidP="00444E2E">
      <w:pPr>
        <w:pStyle w:val="Heading3"/>
      </w:pPr>
      <w:r w:rsidRPr="00B51D37">
        <w:t xml:space="preserve">Test Case </w:t>
      </w:r>
      <w:r>
        <w:t>3</w:t>
      </w:r>
    </w:p>
    <w:p w14:paraId="18DC6211" w14:textId="77777777" w:rsidR="00444E2E" w:rsidRPr="00B51D37" w:rsidRDefault="00444E2E" w:rsidP="00444E2E">
      <w:pPr>
        <w:pStyle w:val="Heading4"/>
      </w:pPr>
      <w:r w:rsidRPr="00B51D37">
        <w:lastRenderedPageBreak/>
        <w:t xml:space="preserve">Purpose </w:t>
      </w:r>
    </w:p>
    <w:p w14:paraId="59AAD8C0" w14:textId="07DCE7B6" w:rsidR="00444E2E" w:rsidRPr="00F76544" w:rsidRDefault="00444E2E" w:rsidP="00444E2E">
      <w:r>
        <w:t>No weights entered</w:t>
      </w:r>
    </w:p>
    <w:p w14:paraId="0A4A2EE5" w14:textId="77777777" w:rsidR="00444E2E" w:rsidRDefault="00444E2E" w:rsidP="00444E2E">
      <w:pPr>
        <w:pStyle w:val="Heading4"/>
      </w:pPr>
      <w:r>
        <w:t>Input</w:t>
      </w:r>
    </w:p>
    <w:p w14:paraId="0B5F1DEB" w14:textId="77777777" w:rsidR="004B5D39" w:rsidRDefault="004B5D39" w:rsidP="00444E2E">
      <w:r>
        <w:t>Data:</w:t>
      </w:r>
    </w:p>
    <w:p w14:paraId="5AF5C54E" w14:textId="75CE6E01" w:rsidR="00444E2E" w:rsidRPr="00C3457A" w:rsidRDefault="00444E2E" w:rsidP="00444E2E">
      <w:r>
        <w:t xml:space="preserve"> -1</w:t>
      </w:r>
    </w:p>
    <w:p w14:paraId="219F316E" w14:textId="77777777" w:rsidR="00444E2E" w:rsidRPr="001E4107" w:rsidRDefault="00444E2E" w:rsidP="00444E2E">
      <w:pPr>
        <w:pStyle w:val="Heading4"/>
      </w:pPr>
      <w:r>
        <w:t>Expected output</w:t>
      </w:r>
      <w:r>
        <w:tab/>
        <w:t xml:space="preserve"> </w:t>
      </w:r>
    </w:p>
    <w:p w14:paraId="7338189B" w14:textId="432A0C39" w:rsidR="00444E2E" w:rsidRPr="00C3457A" w:rsidRDefault="00444E2E" w:rsidP="00444E2E">
      <w:pPr>
        <w:spacing w:after="4" w:line="247" w:lineRule="auto"/>
        <w:ind w:left="-5"/>
      </w:pPr>
      <w:r>
        <w:rPr>
          <w:rFonts w:ascii="Courier New" w:eastAsia="Courier New" w:hAnsi="Courier New" w:cs="Courier New"/>
        </w:rPr>
        <w:t>No weights were entered.</w:t>
      </w:r>
    </w:p>
    <w:p w14:paraId="4A14F5BC" w14:textId="77777777" w:rsidR="00444E2E" w:rsidRDefault="00444E2E" w:rsidP="00444E2E">
      <w:pPr>
        <w:ind w:left="-5"/>
        <w:rPr>
          <w:rFonts w:ascii="Courier New" w:eastAsia="Courier New" w:hAnsi="Courier New" w:cs="Courier New"/>
          <w:sz w:val="17"/>
        </w:rPr>
      </w:pPr>
    </w:p>
    <w:p w14:paraId="2123F7DA" w14:textId="77777777" w:rsidR="00444E2E" w:rsidRDefault="00444E2E" w:rsidP="00444E2E">
      <w:pPr>
        <w:pStyle w:val="Heading4"/>
      </w:pPr>
      <w:r>
        <w:t>Your program running</w:t>
      </w:r>
    </w:p>
    <w:p w14:paraId="7BE835C4" w14:textId="77777777" w:rsidR="00444E2E" w:rsidRPr="00F76544" w:rsidRDefault="00444E2E" w:rsidP="00444E2E">
      <w:r>
        <w:t>Paste your program executing in the testing document here.  Show a complete execution:  both inputs and output.</w:t>
      </w:r>
    </w:p>
    <w:p w14:paraId="16639CA9" w14:textId="77777777" w:rsidR="00444E2E" w:rsidRDefault="00444E2E" w:rsidP="00444E2E">
      <w:pPr>
        <w:pStyle w:val="Heading4"/>
      </w:pPr>
      <w:r>
        <w:t>Conclusions</w:t>
      </w:r>
    </w:p>
    <w:p w14:paraId="067DCE00" w14:textId="4522B702" w:rsidR="00444E2E" w:rsidRDefault="00444E2E" w:rsidP="00444E2E">
      <w:r>
        <w:t>Describe whether your program’s output matches expectations.</w:t>
      </w:r>
    </w:p>
    <w:p w14:paraId="5FD3AC5B" w14:textId="5687F6B9" w:rsidR="00A44A06" w:rsidRDefault="00A44A06" w:rsidP="00444E2E"/>
    <w:p w14:paraId="391104FA" w14:textId="5CF8C8A1" w:rsidR="00A44A06" w:rsidRDefault="00A44A06" w:rsidP="00444E2E"/>
    <w:p w14:paraId="4F35B236" w14:textId="311FFB81" w:rsidR="00A44A06" w:rsidRPr="00F76544" w:rsidRDefault="00A44A06" w:rsidP="00444E2E">
      <w:r>
        <w:t>Copyright © 2020 Margaret Stone Burke and James Burke; All Rights Reserved.</w:t>
      </w:r>
    </w:p>
    <w:p w14:paraId="1001EB8D" w14:textId="34B64B14" w:rsidR="00444E2E" w:rsidRDefault="00444E2E" w:rsidP="00F90B97">
      <w:pPr>
        <w:spacing w:after="22" w:line="269" w:lineRule="auto"/>
        <w:rPr>
          <w:rFonts w:ascii="Courier New" w:hAnsi="Courier New" w:cs="Courier New"/>
        </w:rPr>
      </w:pPr>
    </w:p>
    <w:p w14:paraId="506B0359" w14:textId="77777777" w:rsidR="00444E2E" w:rsidRPr="00F90B97" w:rsidRDefault="00444E2E" w:rsidP="00F90B97">
      <w:pPr>
        <w:spacing w:after="22" w:line="269" w:lineRule="auto"/>
        <w:rPr>
          <w:rFonts w:ascii="Courier New" w:hAnsi="Courier New" w:cs="Courier New"/>
        </w:rPr>
      </w:pPr>
    </w:p>
    <w:p w14:paraId="4657A8C9" w14:textId="0AC2F9CC" w:rsidR="002541B5" w:rsidRPr="002541B5" w:rsidRDefault="002541B5" w:rsidP="008A009B"/>
    <w:sectPr w:rsidR="002541B5" w:rsidRPr="002541B5" w:rsidSect="00B734E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63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3E7F3" w14:textId="77777777" w:rsidR="0051271E" w:rsidRDefault="0051271E" w:rsidP="00801AB4">
      <w:pPr>
        <w:spacing w:after="0" w:line="240" w:lineRule="auto"/>
      </w:pPr>
      <w:r>
        <w:separator/>
      </w:r>
    </w:p>
  </w:endnote>
  <w:endnote w:type="continuationSeparator" w:id="0">
    <w:p w14:paraId="2B2A18DB" w14:textId="77777777" w:rsidR="0051271E" w:rsidRDefault="0051271E" w:rsidP="00801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51471" w14:textId="77777777" w:rsidR="00801AB4" w:rsidRDefault="00801A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97BBC" w14:textId="77777777" w:rsidR="00801AB4" w:rsidRDefault="00801A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0CB6C" w14:textId="77777777" w:rsidR="00801AB4" w:rsidRDefault="00801A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069CC0" w14:textId="77777777" w:rsidR="0051271E" w:rsidRDefault="0051271E" w:rsidP="00801AB4">
      <w:pPr>
        <w:spacing w:after="0" w:line="240" w:lineRule="auto"/>
      </w:pPr>
      <w:r>
        <w:separator/>
      </w:r>
    </w:p>
  </w:footnote>
  <w:footnote w:type="continuationSeparator" w:id="0">
    <w:p w14:paraId="0D748C49" w14:textId="77777777" w:rsidR="0051271E" w:rsidRDefault="0051271E" w:rsidP="00801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200BE" w14:textId="24400A72" w:rsidR="00801AB4" w:rsidRDefault="00A44A06">
    <w:pPr>
      <w:pStyle w:val="Header"/>
    </w:pPr>
    <w:r>
      <w:rPr>
        <w:noProof/>
      </w:rPr>
      <w:pict w14:anchorId="3944ECD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4205954" o:spid="_x0000_s2050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19593" w14:textId="1B4023A7" w:rsidR="00801AB4" w:rsidRDefault="00A44A06">
    <w:pPr>
      <w:pStyle w:val="Header"/>
    </w:pPr>
    <w:r>
      <w:rPr>
        <w:noProof/>
      </w:rPr>
      <w:pict w14:anchorId="7249FB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4205955" o:spid="_x0000_s2051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DC6FD" w14:textId="03949F6F" w:rsidR="00801AB4" w:rsidRDefault="00A44A06">
    <w:pPr>
      <w:pStyle w:val="Header"/>
    </w:pPr>
    <w:r>
      <w:rPr>
        <w:noProof/>
      </w:rPr>
      <w:pict w14:anchorId="0AF8BDC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4205953" o:spid="_x0000_s2049" type="#_x0000_t136" style="position:absolute;margin-left:0;margin-top:0;width:560.85pt;height:98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097ED3"/>
    <w:multiLevelType w:val="hybridMultilevel"/>
    <w:tmpl w:val="6E0C4A2A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243B2429"/>
    <w:multiLevelType w:val="hybridMultilevel"/>
    <w:tmpl w:val="E56E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8E0569"/>
    <w:multiLevelType w:val="hybridMultilevel"/>
    <w:tmpl w:val="80BC3D62"/>
    <w:lvl w:ilvl="0" w:tplc="3D4615F8">
      <w:start w:val="1"/>
      <w:numFmt w:val="decimal"/>
      <w:lvlText w:val="%1."/>
      <w:lvlJc w:val="left"/>
      <w:pPr>
        <w:ind w:left="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736370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BBEBF3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8DC8D1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6CC4B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FE6A21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3DC713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B5A0D6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45A59A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BA16BE5"/>
    <w:multiLevelType w:val="hybridMultilevel"/>
    <w:tmpl w:val="0D54B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B51D8"/>
    <w:multiLevelType w:val="hybridMultilevel"/>
    <w:tmpl w:val="053AC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7919B2"/>
    <w:multiLevelType w:val="hybridMultilevel"/>
    <w:tmpl w:val="D9CCE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3230E4"/>
    <w:multiLevelType w:val="hybridMultilevel"/>
    <w:tmpl w:val="AA587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337A98"/>
    <w:multiLevelType w:val="hybridMultilevel"/>
    <w:tmpl w:val="BC7800D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8" w15:restartNumberingAfterBreak="0">
    <w:nsid w:val="66161F40"/>
    <w:multiLevelType w:val="hybridMultilevel"/>
    <w:tmpl w:val="3DDEB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3"/>
  </w:num>
  <w:num w:numId="7">
    <w:abstractNumId w:val="8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bawMDY2MzawNDNR0lEKTi0uzszPAykwrAUAF5W5qCwAAAA="/>
  </w:docVars>
  <w:rsids>
    <w:rsidRoot w:val="00AB0E52"/>
    <w:rsid w:val="00054FBC"/>
    <w:rsid w:val="000E5267"/>
    <w:rsid w:val="00140795"/>
    <w:rsid w:val="001B7EA1"/>
    <w:rsid w:val="00232B7F"/>
    <w:rsid w:val="002541B5"/>
    <w:rsid w:val="002D2F3E"/>
    <w:rsid w:val="00361B84"/>
    <w:rsid w:val="0036601D"/>
    <w:rsid w:val="003E37B0"/>
    <w:rsid w:val="00444E2E"/>
    <w:rsid w:val="004B5D39"/>
    <w:rsid w:val="004D7EAF"/>
    <w:rsid w:val="0051271E"/>
    <w:rsid w:val="00585C04"/>
    <w:rsid w:val="00632C94"/>
    <w:rsid w:val="00653BC6"/>
    <w:rsid w:val="006C219D"/>
    <w:rsid w:val="00737E03"/>
    <w:rsid w:val="00753D22"/>
    <w:rsid w:val="00801AB4"/>
    <w:rsid w:val="008A009B"/>
    <w:rsid w:val="008D56C0"/>
    <w:rsid w:val="00974BB9"/>
    <w:rsid w:val="00995AA1"/>
    <w:rsid w:val="00A44A06"/>
    <w:rsid w:val="00AB0E52"/>
    <w:rsid w:val="00AD294A"/>
    <w:rsid w:val="00B63834"/>
    <w:rsid w:val="00B734E3"/>
    <w:rsid w:val="00C5429B"/>
    <w:rsid w:val="00CE0664"/>
    <w:rsid w:val="00D541B0"/>
    <w:rsid w:val="00D65971"/>
    <w:rsid w:val="00D85E95"/>
    <w:rsid w:val="00E435A8"/>
    <w:rsid w:val="00EB7985"/>
    <w:rsid w:val="00F90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6913148"/>
  <w15:docId w15:val="{829A3F9E-DCBD-476D-A60A-7582658D3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E52"/>
  </w:style>
  <w:style w:type="paragraph" w:styleId="Heading1">
    <w:name w:val="heading 1"/>
    <w:basedOn w:val="Normal"/>
    <w:next w:val="Normal"/>
    <w:link w:val="Heading1Char"/>
    <w:uiPriority w:val="9"/>
    <w:qFormat/>
    <w:rsid w:val="00AB0E52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7E03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0E52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0E52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0E52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0E5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0E52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0E52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0E52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0E5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37E03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B0E52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0E5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0E5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0E5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0E5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B0E52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B0E52"/>
    <w:rPr>
      <w:rFonts w:asciiTheme="majorHAnsi" w:eastAsiaTheme="majorEastAsia" w:hAnsiTheme="majorHAnsi" w:cstheme="majorBidi"/>
      <w:spacing w:val="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0E52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B0E52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AB0E52"/>
    <w:rPr>
      <w:b/>
      <w:bCs/>
    </w:rPr>
  </w:style>
  <w:style w:type="character" w:styleId="Emphasis">
    <w:name w:val="Emphasis"/>
    <w:uiPriority w:val="20"/>
    <w:qFormat/>
    <w:rsid w:val="00AB0E5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AB0E5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B0E5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B0E52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B0E5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0E52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0E52"/>
    <w:rPr>
      <w:b/>
      <w:bCs/>
      <w:i/>
      <w:iCs/>
    </w:rPr>
  </w:style>
  <w:style w:type="character" w:styleId="SubtleEmphasis">
    <w:name w:val="Subtle Emphasis"/>
    <w:uiPriority w:val="19"/>
    <w:qFormat/>
    <w:rsid w:val="00AB0E52"/>
    <w:rPr>
      <w:i/>
      <w:iCs/>
    </w:rPr>
  </w:style>
  <w:style w:type="character" w:styleId="IntenseEmphasis">
    <w:name w:val="Intense Emphasis"/>
    <w:uiPriority w:val="21"/>
    <w:qFormat/>
    <w:rsid w:val="00AB0E52"/>
    <w:rPr>
      <w:b/>
      <w:bCs/>
    </w:rPr>
  </w:style>
  <w:style w:type="character" w:styleId="SubtleReference">
    <w:name w:val="Subtle Reference"/>
    <w:uiPriority w:val="31"/>
    <w:qFormat/>
    <w:rsid w:val="00AB0E52"/>
    <w:rPr>
      <w:smallCaps/>
    </w:rPr>
  </w:style>
  <w:style w:type="character" w:styleId="IntenseReference">
    <w:name w:val="Intense Reference"/>
    <w:uiPriority w:val="32"/>
    <w:qFormat/>
    <w:rsid w:val="00AB0E52"/>
    <w:rPr>
      <w:smallCaps/>
      <w:spacing w:val="5"/>
      <w:u w:val="single"/>
    </w:rPr>
  </w:style>
  <w:style w:type="character" w:styleId="BookTitle">
    <w:name w:val="Book Title"/>
    <w:uiPriority w:val="33"/>
    <w:qFormat/>
    <w:rsid w:val="00AB0E5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0E52"/>
    <w:pPr>
      <w:outlineLvl w:val="9"/>
    </w:pPr>
    <w:rPr>
      <w:lang w:bidi="en-US"/>
    </w:rPr>
  </w:style>
  <w:style w:type="character" w:styleId="PlaceholderText">
    <w:name w:val="Placeholder Text"/>
    <w:basedOn w:val="DefaultParagraphFont"/>
    <w:uiPriority w:val="99"/>
    <w:semiHidden/>
    <w:rsid w:val="00AB0E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E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7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294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01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AB4"/>
  </w:style>
  <w:style w:type="paragraph" w:styleId="Footer">
    <w:name w:val="footer"/>
    <w:basedOn w:val="Normal"/>
    <w:link w:val="FooterChar"/>
    <w:uiPriority w:val="99"/>
    <w:unhideWhenUsed/>
    <w:rsid w:val="00801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A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0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nber.org/data/vital-statistics-natality-data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75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gie</dc:creator>
  <cp:lastModifiedBy>Maggie</cp:lastModifiedBy>
  <cp:revision>4</cp:revision>
  <cp:lastPrinted>2018-08-14T18:40:00Z</cp:lastPrinted>
  <dcterms:created xsi:type="dcterms:W3CDTF">2018-08-14T18:40:00Z</dcterms:created>
  <dcterms:modified xsi:type="dcterms:W3CDTF">2020-05-11T18:56:00Z</dcterms:modified>
</cp:coreProperties>
</file>